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Тимофей Абакум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197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197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463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463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147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147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196804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6804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2544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2544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1904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1904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097615"/>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097615"/>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18421"/>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18421"/>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43559"/>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43559"/>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60020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60020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Тимофей Абакумов</dc:creator>
  <dc:language>ru-RU</dc:language>
  <cp:keywords/>
  <dcterms:created xsi:type="dcterms:W3CDTF">2025-03-03T07:01:14Z</dcterms:created>
  <dcterms:modified xsi:type="dcterms:W3CDTF">2025-03-03T07: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